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8270C" w:rsidRDefault="00E8270C" w:rsidP="00E8270C">
      <w:pPr>
        <w:spacing w:line="254" w:lineRule="auto"/>
        <w:jc w:val="center"/>
        <w:rPr>
          <w:b/>
        </w:rPr>
      </w:pPr>
    </w:p>
    <w:p w:rsidR="00E8270C" w:rsidRDefault="00E8270C" w:rsidP="00E8270C">
      <w:pPr>
        <w:spacing w:line="254" w:lineRule="auto"/>
        <w:jc w:val="center"/>
        <w:rPr>
          <w:b/>
        </w:rPr>
      </w:pPr>
      <w:r>
        <w:rPr>
          <w:b/>
        </w:rPr>
        <w:t xml:space="preserve">Harmonogram </w:t>
      </w:r>
      <w:r w:rsidRPr="009703B7">
        <w:rPr>
          <w:b/>
        </w:rPr>
        <w:t xml:space="preserve">zajęć </w:t>
      </w:r>
      <w:r w:rsidR="000572D9">
        <w:rPr>
          <w:b/>
        </w:rPr>
        <w:t xml:space="preserve">szkolenia certyfikowanego Podstawy Programowania </w:t>
      </w:r>
      <w:r w:rsidR="000572D9">
        <w:rPr>
          <w:b/>
        </w:rPr>
        <w:br/>
        <w:t>i Konfiguracji Sterowników PLC</w:t>
      </w:r>
    </w:p>
    <w:p w:rsidR="00835F0D" w:rsidRPr="00EF53EA" w:rsidRDefault="00E8270C" w:rsidP="00E8270C">
      <w:pPr>
        <w:pStyle w:val="Tekstpodstawowy"/>
        <w:rPr>
          <w:b/>
          <w:sz w:val="22"/>
          <w:szCs w:val="22"/>
        </w:rPr>
      </w:pPr>
      <w:r w:rsidRPr="00EF53EA">
        <w:br/>
      </w:r>
      <w:r w:rsidRPr="00EF53EA">
        <w:rPr>
          <w:b/>
          <w:sz w:val="22"/>
          <w:szCs w:val="22"/>
        </w:rPr>
        <w:t xml:space="preserve">Miejsce: </w:t>
      </w:r>
      <w:r w:rsidR="00D453E6" w:rsidRPr="00D453E6">
        <w:rPr>
          <w:b/>
          <w:sz w:val="22"/>
          <w:szCs w:val="22"/>
        </w:rPr>
        <w:t>WEAiI Budynek D</w:t>
      </w:r>
      <w:bookmarkStart w:id="0" w:name="_GoBack"/>
      <w:bookmarkEnd w:id="0"/>
    </w:p>
    <w:p w:rsidR="00E8270C" w:rsidRPr="00EF53EA" w:rsidRDefault="00E8270C" w:rsidP="00E8270C">
      <w:pPr>
        <w:pStyle w:val="Tekstpodstawowy"/>
        <w:rPr>
          <w:b/>
          <w:sz w:val="22"/>
          <w:szCs w:val="22"/>
        </w:rPr>
      </w:pPr>
      <w:r w:rsidRPr="00EF53EA">
        <w:rPr>
          <w:b/>
          <w:sz w:val="22"/>
          <w:szCs w:val="22"/>
        </w:rPr>
        <w:t xml:space="preserve"> </w:t>
      </w:r>
    </w:p>
    <w:p w:rsidR="00835F0D" w:rsidRPr="00EF53EA" w:rsidRDefault="00835F0D" w:rsidP="00E8270C">
      <w:pPr>
        <w:pStyle w:val="Tekstpodstawowy"/>
        <w:rPr>
          <w:b/>
          <w:sz w:val="22"/>
          <w:szCs w:val="22"/>
        </w:rPr>
      </w:pPr>
      <w:r w:rsidRPr="00EF53EA">
        <w:rPr>
          <w:b/>
          <w:sz w:val="22"/>
          <w:szCs w:val="22"/>
        </w:rPr>
        <w:t>Grupa: pierwsza WMiBM</w:t>
      </w:r>
    </w:p>
    <w:p w:rsidR="00E8270C" w:rsidRPr="00EF53EA" w:rsidRDefault="00E8270C" w:rsidP="00E8270C">
      <w:pPr>
        <w:pStyle w:val="Tekstpodstawowy"/>
        <w:rPr>
          <w:b/>
          <w:sz w:val="22"/>
          <w:szCs w:val="22"/>
        </w:rPr>
      </w:pPr>
    </w:p>
    <w:p w:rsidR="00E8270C" w:rsidRPr="00EF53EA" w:rsidRDefault="00E8270C" w:rsidP="00E8270C">
      <w:pPr>
        <w:pStyle w:val="Tekstpodstawowy"/>
        <w:rPr>
          <w:sz w:val="22"/>
          <w:szCs w:val="22"/>
        </w:rPr>
      </w:pPr>
    </w:p>
    <w:tbl>
      <w:tblPr>
        <w:tblW w:w="1041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30"/>
        <w:gridCol w:w="4321"/>
        <w:gridCol w:w="1090"/>
        <w:gridCol w:w="1005"/>
        <w:gridCol w:w="2022"/>
        <w:gridCol w:w="843"/>
      </w:tblGrid>
      <w:tr w:rsidR="00E8270C" w:rsidTr="000F40D7">
        <w:trPr>
          <w:trHeight w:val="1124"/>
          <w:jc w:val="center"/>
        </w:trPr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:rsidR="00E8270C" w:rsidRDefault="00E8270C" w:rsidP="00F26D7E">
            <w:pPr>
              <w:pStyle w:val="Tytu"/>
              <w:spacing w:line="254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a</w:t>
            </w:r>
            <w:r>
              <w:rPr>
                <w:sz w:val="24"/>
                <w:szCs w:val="24"/>
              </w:rPr>
              <w:br/>
              <w:t>realizacji</w:t>
            </w:r>
            <w:r>
              <w:rPr>
                <w:sz w:val="24"/>
                <w:szCs w:val="24"/>
              </w:rPr>
              <w:br/>
              <w:t>zajęć</w:t>
            </w:r>
          </w:p>
        </w:tc>
        <w:tc>
          <w:tcPr>
            <w:tcW w:w="4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8270C" w:rsidRDefault="00E8270C" w:rsidP="00F26D7E">
            <w:pPr>
              <w:pStyle w:val="Tytu"/>
              <w:spacing w:line="254" w:lineRule="auto"/>
              <w:rPr>
                <w:sz w:val="24"/>
                <w:szCs w:val="24"/>
              </w:rPr>
            </w:pPr>
          </w:p>
          <w:p w:rsidR="00E8270C" w:rsidRDefault="00E8270C" w:rsidP="00F26D7E">
            <w:pPr>
              <w:pStyle w:val="Tytu"/>
              <w:spacing w:line="254" w:lineRule="auto"/>
              <w:rPr>
                <w:sz w:val="24"/>
                <w:szCs w:val="24"/>
              </w:rPr>
            </w:pPr>
          </w:p>
          <w:p w:rsidR="00E8270C" w:rsidRDefault="00E8270C" w:rsidP="00F26D7E">
            <w:pPr>
              <w:pStyle w:val="Tytu"/>
              <w:spacing w:line="254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zedmiot/Temat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8270C" w:rsidRDefault="00E8270C" w:rsidP="00F26D7E">
            <w:pPr>
              <w:pStyle w:val="Tytu"/>
              <w:spacing w:line="254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odziny</w:t>
            </w:r>
            <w:r>
              <w:rPr>
                <w:sz w:val="24"/>
                <w:szCs w:val="24"/>
              </w:rPr>
              <w:br/>
              <w:t xml:space="preserve">realizacji 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8270C" w:rsidRDefault="00E8270C" w:rsidP="00F26D7E">
            <w:pPr>
              <w:pStyle w:val="Tytu"/>
              <w:spacing w:line="254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iczba</w:t>
            </w:r>
            <w:r>
              <w:rPr>
                <w:sz w:val="24"/>
                <w:szCs w:val="24"/>
              </w:rPr>
              <w:br/>
              <w:t xml:space="preserve">godzin </w:t>
            </w:r>
          </w:p>
        </w:tc>
        <w:tc>
          <w:tcPr>
            <w:tcW w:w="2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8270C" w:rsidRDefault="00E8270C" w:rsidP="00F26D7E">
            <w:pPr>
              <w:pStyle w:val="Tytu"/>
              <w:spacing w:line="254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rowadzący </w:t>
            </w:r>
          </w:p>
          <w:p w:rsidR="00E8270C" w:rsidRDefault="00E8270C" w:rsidP="00F26D7E">
            <w:pPr>
              <w:pStyle w:val="Tytu"/>
              <w:spacing w:line="254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imię i nazwisko)</w:t>
            </w: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8270C" w:rsidRDefault="00E8270C" w:rsidP="00F26D7E">
            <w:pPr>
              <w:pStyle w:val="Tytu"/>
              <w:spacing w:line="254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ala</w:t>
            </w:r>
          </w:p>
        </w:tc>
      </w:tr>
      <w:tr w:rsidR="0063103C" w:rsidRPr="0063103C" w:rsidTr="000F40D7">
        <w:trPr>
          <w:trHeight w:val="584"/>
          <w:jc w:val="center"/>
        </w:trPr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F40D7" w:rsidRPr="0063103C" w:rsidRDefault="000F40D7" w:rsidP="00603DAD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63103C">
              <w:rPr>
                <w:b w:val="0"/>
                <w:sz w:val="22"/>
                <w:szCs w:val="22"/>
              </w:rPr>
              <w:t>5.03.2019</w:t>
            </w:r>
          </w:p>
        </w:tc>
        <w:tc>
          <w:tcPr>
            <w:tcW w:w="4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40D7" w:rsidRPr="00EF53EA" w:rsidRDefault="009363D9" w:rsidP="00603DAD">
            <w:pPr>
              <w:pStyle w:val="Tytu"/>
              <w:jc w:val="both"/>
              <w:rPr>
                <w:b w:val="0"/>
                <w:sz w:val="22"/>
                <w:szCs w:val="22"/>
              </w:rPr>
            </w:pPr>
            <w:r w:rsidRPr="00EF53EA">
              <w:rPr>
                <w:b w:val="0"/>
                <w:sz w:val="22"/>
                <w:szCs w:val="22"/>
              </w:rPr>
              <w:t>Budowa kompaktowych i modułowych sterowników PLC, metodologia projektowania układów sterowania (typowe rozmieszczenie poszczególnych elementów). Pojęcia podstawowe, norma PN-IEC 61131 (sprzęt i wymagania, języki programowania, elementy konfiguracyjne, komunikacja). Podstawy programowania w języku drabinkowym LD, środowisko programowe. Organizacja pamięci: podział pamięci na adresy, obszar danych, obszar bitów pomocniczych, najważniejsze adresy wejściowo-wyjściowe. Instrukcje operacji na danych: ustawianie, zerowanie, porównanie, kopiowanie, przykłady.</w:t>
            </w:r>
            <w:r w:rsidR="0063103C" w:rsidRPr="00EF53EA">
              <w:rPr>
                <w:b w:val="0"/>
                <w:sz w:val="22"/>
                <w:szCs w:val="22"/>
              </w:rPr>
              <w:t xml:space="preserve"> Praca z symulatorem.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40D7" w:rsidRPr="0063103C" w:rsidRDefault="000F40D7" w:rsidP="000F40D7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63103C">
              <w:rPr>
                <w:b w:val="0"/>
                <w:sz w:val="22"/>
                <w:szCs w:val="22"/>
              </w:rPr>
              <w:t>13.30 – 16.50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40D7" w:rsidRPr="0063103C" w:rsidRDefault="000F40D7" w:rsidP="00603DAD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63103C">
              <w:rPr>
                <w:b w:val="0"/>
                <w:sz w:val="22"/>
                <w:szCs w:val="22"/>
              </w:rPr>
              <w:t>4</w:t>
            </w:r>
          </w:p>
        </w:tc>
        <w:tc>
          <w:tcPr>
            <w:tcW w:w="2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40D7" w:rsidRPr="0063103C" w:rsidRDefault="000F40D7" w:rsidP="00603DAD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63103C">
              <w:rPr>
                <w:b w:val="0"/>
                <w:sz w:val="22"/>
                <w:szCs w:val="22"/>
              </w:rPr>
              <w:t>Krzysztof Ludwinek</w:t>
            </w: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40D7" w:rsidRPr="0063103C" w:rsidRDefault="000F40D7" w:rsidP="00603DAD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63103C">
              <w:rPr>
                <w:b w:val="0"/>
                <w:sz w:val="22"/>
                <w:szCs w:val="22"/>
              </w:rPr>
              <w:t>2.27HD</w:t>
            </w:r>
          </w:p>
        </w:tc>
      </w:tr>
      <w:tr w:rsidR="0063103C" w:rsidRPr="0063103C" w:rsidTr="000F40D7">
        <w:trPr>
          <w:trHeight w:val="584"/>
          <w:jc w:val="center"/>
        </w:trPr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40D7" w:rsidRPr="0063103C" w:rsidRDefault="000F40D7" w:rsidP="000F40D7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63103C">
              <w:rPr>
                <w:b w:val="0"/>
                <w:sz w:val="22"/>
                <w:szCs w:val="22"/>
              </w:rPr>
              <w:t>12.03.2019</w:t>
            </w:r>
          </w:p>
        </w:tc>
        <w:tc>
          <w:tcPr>
            <w:tcW w:w="4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40D7" w:rsidRPr="00EF53EA" w:rsidRDefault="0063103C" w:rsidP="0063103C">
            <w:pPr>
              <w:jc w:val="both"/>
              <w:rPr>
                <w:sz w:val="22"/>
                <w:szCs w:val="22"/>
              </w:rPr>
            </w:pPr>
            <w:r w:rsidRPr="00EF53EA">
              <w:rPr>
                <w:sz w:val="22"/>
                <w:szCs w:val="22"/>
              </w:rPr>
              <w:t xml:space="preserve">Konfiguracja cyfrowych wejść i wyjść kompaktowych sterowników. Tryby pracy sterowników PLC. Wykorzystanie timer-ów kalendarzowych oraz obszarów pamięci sterowników PLC w programowym sterowaniu obiektami. Określanie czasów wykonania poszczególnych instrukcji. Pobór prądu - dobór zasilacza. Sterowanie procesem załączania i wyłączania z wykorzystaniem bitów pomocniczych oraz czujników. Praca z symulatorem. 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40D7" w:rsidRPr="0063103C" w:rsidRDefault="000F40D7" w:rsidP="00603DAD">
            <w:pPr>
              <w:jc w:val="center"/>
              <w:rPr>
                <w:sz w:val="22"/>
                <w:szCs w:val="22"/>
              </w:rPr>
            </w:pPr>
            <w:r w:rsidRPr="0063103C">
              <w:rPr>
                <w:sz w:val="22"/>
                <w:szCs w:val="22"/>
              </w:rPr>
              <w:t>13.30 – 16.50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40D7" w:rsidRPr="0063103C" w:rsidRDefault="000F40D7" w:rsidP="00603DAD">
            <w:pPr>
              <w:jc w:val="center"/>
              <w:rPr>
                <w:sz w:val="22"/>
                <w:szCs w:val="22"/>
              </w:rPr>
            </w:pPr>
            <w:r w:rsidRPr="0063103C">
              <w:rPr>
                <w:sz w:val="22"/>
                <w:szCs w:val="22"/>
              </w:rPr>
              <w:t>4</w:t>
            </w:r>
          </w:p>
        </w:tc>
        <w:tc>
          <w:tcPr>
            <w:tcW w:w="2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40D7" w:rsidRPr="0063103C" w:rsidRDefault="000F40D7" w:rsidP="00603DAD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63103C">
              <w:rPr>
                <w:b w:val="0"/>
                <w:sz w:val="22"/>
                <w:szCs w:val="22"/>
              </w:rPr>
              <w:t>Krzysztof Ludwinek</w:t>
            </w: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40D7" w:rsidRPr="0063103C" w:rsidRDefault="000F40D7" w:rsidP="00603DAD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63103C">
              <w:rPr>
                <w:b w:val="0"/>
                <w:sz w:val="22"/>
                <w:szCs w:val="22"/>
              </w:rPr>
              <w:t>2.27HD</w:t>
            </w:r>
          </w:p>
        </w:tc>
      </w:tr>
      <w:tr w:rsidR="0063103C" w:rsidRPr="0063103C" w:rsidTr="000F40D7">
        <w:trPr>
          <w:trHeight w:val="584"/>
          <w:jc w:val="center"/>
        </w:trPr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40D7" w:rsidRPr="0063103C" w:rsidRDefault="000F40D7" w:rsidP="00603DAD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63103C">
              <w:rPr>
                <w:b w:val="0"/>
                <w:sz w:val="22"/>
                <w:szCs w:val="22"/>
              </w:rPr>
              <w:t>19.03.2019</w:t>
            </w:r>
          </w:p>
        </w:tc>
        <w:tc>
          <w:tcPr>
            <w:tcW w:w="4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40D7" w:rsidRPr="00EF53EA" w:rsidRDefault="0063103C" w:rsidP="00603DAD">
            <w:pPr>
              <w:jc w:val="both"/>
              <w:rPr>
                <w:sz w:val="22"/>
                <w:szCs w:val="22"/>
              </w:rPr>
            </w:pPr>
            <w:r w:rsidRPr="00EF53EA">
              <w:rPr>
                <w:sz w:val="22"/>
                <w:szCs w:val="22"/>
              </w:rPr>
              <w:t>Cyfrowe i analogowe moduły rozszerzające kompaktowych i modułowych sterowników PLC, budowa i alokacja, konfiguracja, współpraca z różnymi jednostkami CPU. Konfiguracja szybkich liczników, pomiar prędkości obrotowej z wykorzystaniem enkoderów, praktyczne wykorzystanie zboczy narastania i opadania w detekcji sygnałów enkodera, programowe zwiększanie rozdzielczości enkodera.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40D7" w:rsidRPr="0063103C" w:rsidRDefault="000F40D7" w:rsidP="00603DAD">
            <w:pPr>
              <w:jc w:val="center"/>
              <w:rPr>
                <w:sz w:val="22"/>
                <w:szCs w:val="22"/>
              </w:rPr>
            </w:pPr>
            <w:r w:rsidRPr="0063103C">
              <w:rPr>
                <w:sz w:val="22"/>
                <w:szCs w:val="22"/>
              </w:rPr>
              <w:t>13.30 – 16.50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40D7" w:rsidRPr="0063103C" w:rsidRDefault="000F40D7" w:rsidP="00603DAD">
            <w:pPr>
              <w:jc w:val="center"/>
              <w:rPr>
                <w:sz w:val="22"/>
                <w:szCs w:val="22"/>
              </w:rPr>
            </w:pPr>
            <w:r w:rsidRPr="0063103C">
              <w:rPr>
                <w:sz w:val="22"/>
                <w:szCs w:val="22"/>
              </w:rPr>
              <w:t>4</w:t>
            </w:r>
          </w:p>
        </w:tc>
        <w:tc>
          <w:tcPr>
            <w:tcW w:w="2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40D7" w:rsidRPr="0063103C" w:rsidRDefault="000F40D7" w:rsidP="00603DAD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63103C">
              <w:rPr>
                <w:b w:val="0"/>
                <w:sz w:val="22"/>
                <w:szCs w:val="22"/>
              </w:rPr>
              <w:t>Krzysztof Ludwinek</w:t>
            </w: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40D7" w:rsidRPr="0063103C" w:rsidRDefault="000F40D7" w:rsidP="00603DAD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63103C">
              <w:rPr>
                <w:b w:val="0"/>
                <w:sz w:val="22"/>
                <w:szCs w:val="22"/>
              </w:rPr>
              <w:t>2.27HD</w:t>
            </w:r>
          </w:p>
        </w:tc>
      </w:tr>
      <w:tr w:rsidR="0063103C" w:rsidRPr="0063103C" w:rsidTr="000F40D7">
        <w:trPr>
          <w:trHeight w:val="584"/>
          <w:jc w:val="center"/>
        </w:trPr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40D7" w:rsidRPr="0063103C" w:rsidRDefault="000F40D7" w:rsidP="000F40D7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63103C">
              <w:rPr>
                <w:b w:val="0"/>
                <w:sz w:val="22"/>
                <w:szCs w:val="22"/>
              </w:rPr>
              <w:t>26.03.2019</w:t>
            </w:r>
          </w:p>
        </w:tc>
        <w:tc>
          <w:tcPr>
            <w:tcW w:w="4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40D7" w:rsidRPr="00EF53EA" w:rsidRDefault="00EF53EA" w:rsidP="00603DAD">
            <w:pPr>
              <w:jc w:val="both"/>
              <w:rPr>
                <w:sz w:val="22"/>
                <w:szCs w:val="22"/>
              </w:rPr>
            </w:pPr>
            <w:r w:rsidRPr="00EF53EA">
              <w:rPr>
                <w:sz w:val="22"/>
                <w:szCs w:val="22"/>
              </w:rPr>
              <w:t xml:space="preserve">Sterowanie procesem załączania i wyłączania z wykorzystaniem timer-ów kalendarzowych oraz za pomocą zegara czasu rzeczywistego. </w:t>
            </w:r>
            <w:r w:rsidRPr="00EF53EA">
              <w:rPr>
                <w:sz w:val="22"/>
                <w:szCs w:val="22"/>
              </w:rPr>
              <w:lastRenderedPageBreak/>
              <w:t>Praca z obszarem pamięci kompaktowych i modułowych sterowników PLC w systemach BCD, dziesiętnym, szesnastkowym i binarnym. Współpraca panelu operatorskiego HMI i sterownika PLC - wprowadzenie.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40D7" w:rsidRPr="0063103C" w:rsidRDefault="000F40D7" w:rsidP="00603DAD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63103C">
              <w:rPr>
                <w:b w:val="0"/>
                <w:sz w:val="22"/>
                <w:szCs w:val="22"/>
              </w:rPr>
              <w:lastRenderedPageBreak/>
              <w:t>13.30 – 16.50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40D7" w:rsidRPr="0063103C" w:rsidRDefault="000F40D7" w:rsidP="00603DAD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63103C">
              <w:rPr>
                <w:b w:val="0"/>
                <w:sz w:val="22"/>
                <w:szCs w:val="22"/>
              </w:rPr>
              <w:t>4</w:t>
            </w:r>
          </w:p>
        </w:tc>
        <w:tc>
          <w:tcPr>
            <w:tcW w:w="2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40D7" w:rsidRPr="0063103C" w:rsidRDefault="000F40D7" w:rsidP="00603DAD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63103C">
              <w:rPr>
                <w:b w:val="0"/>
                <w:sz w:val="22"/>
                <w:szCs w:val="22"/>
              </w:rPr>
              <w:t>Krzysztof Ludwinek</w:t>
            </w: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40D7" w:rsidRPr="0063103C" w:rsidRDefault="000F40D7" w:rsidP="00603DAD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63103C">
              <w:rPr>
                <w:b w:val="0"/>
                <w:sz w:val="22"/>
                <w:szCs w:val="22"/>
              </w:rPr>
              <w:t>2.27HD</w:t>
            </w:r>
          </w:p>
        </w:tc>
      </w:tr>
      <w:tr w:rsidR="00EF53EA" w:rsidRPr="00EF53EA" w:rsidTr="000F40D7">
        <w:trPr>
          <w:trHeight w:val="584"/>
          <w:jc w:val="center"/>
        </w:trPr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40D7" w:rsidRPr="00EF53EA" w:rsidRDefault="000F40D7" w:rsidP="00603DAD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EF53EA">
              <w:rPr>
                <w:b w:val="0"/>
                <w:sz w:val="22"/>
                <w:szCs w:val="22"/>
              </w:rPr>
              <w:lastRenderedPageBreak/>
              <w:t>2.04.2019</w:t>
            </w:r>
          </w:p>
        </w:tc>
        <w:tc>
          <w:tcPr>
            <w:tcW w:w="4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40D7" w:rsidRPr="00EF53EA" w:rsidRDefault="00EF53EA" w:rsidP="00603DAD">
            <w:pPr>
              <w:jc w:val="both"/>
              <w:rPr>
                <w:sz w:val="22"/>
                <w:szCs w:val="22"/>
              </w:rPr>
            </w:pPr>
            <w:r w:rsidRPr="00EF53EA">
              <w:rPr>
                <w:sz w:val="22"/>
                <w:szCs w:val="22"/>
              </w:rPr>
              <w:t xml:space="preserve">Praktyczna realizacja układów sterowania z wykorzystaniem detekcji zbocza. Automatyczna zmiana kierunku prędkości obrotowej silników elektrycznych oraz rozruch Y - </w:t>
            </w:r>
            <w:r w:rsidRPr="00EF53EA">
              <w:rPr>
                <w:sz w:val="22"/>
                <w:szCs w:val="22"/>
              </w:rPr>
              <w:sym w:font="Symbol" w:char="F044"/>
            </w:r>
            <w:r w:rsidRPr="00EF53EA">
              <w:rPr>
                <w:sz w:val="22"/>
                <w:szCs w:val="22"/>
              </w:rPr>
              <w:t>. Konfiguracja panelu operatorskiego oraz przekazywanie najważniejszych informacji do pamięci oraz na ekran – praca w trybie ASCII.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40D7" w:rsidRPr="00EF53EA" w:rsidRDefault="000F40D7" w:rsidP="00603DAD">
            <w:pPr>
              <w:jc w:val="center"/>
              <w:rPr>
                <w:sz w:val="22"/>
                <w:szCs w:val="22"/>
              </w:rPr>
            </w:pPr>
            <w:r w:rsidRPr="00EF53EA">
              <w:rPr>
                <w:sz w:val="22"/>
                <w:szCs w:val="22"/>
              </w:rPr>
              <w:t>13.30 – 16.50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40D7" w:rsidRPr="00EF53EA" w:rsidRDefault="000F40D7" w:rsidP="00603DAD">
            <w:pPr>
              <w:jc w:val="center"/>
              <w:rPr>
                <w:sz w:val="22"/>
                <w:szCs w:val="22"/>
              </w:rPr>
            </w:pPr>
            <w:r w:rsidRPr="00EF53EA">
              <w:rPr>
                <w:sz w:val="22"/>
                <w:szCs w:val="22"/>
              </w:rPr>
              <w:t>4</w:t>
            </w:r>
          </w:p>
        </w:tc>
        <w:tc>
          <w:tcPr>
            <w:tcW w:w="2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40D7" w:rsidRPr="00EF53EA" w:rsidRDefault="000F40D7" w:rsidP="00603DAD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EF53EA">
              <w:rPr>
                <w:b w:val="0"/>
                <w:sz w:val="22"/>
                <w:szCs w:val="22"/>
              </w:rPr>
              <w:t>Krzysztof Ludwinek</w:t>
            </w: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40D7" w:rsidRPr="00EF53EA" w:rsidRDefault="000F40D7" w:rsidP="00603DAD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EF53EA">
              <w:rPr>
                <w:b w:val="0"/>
                <w:sz w:val="22"/>
                <w:szCs w:val="22"/>
              </w:rPr>
              <w:t>2.27HD</w:t>
            </w:r>
          </w:p>
        </w:tc>
      </w:tr>
      <w:tr w:rsidR="00EF53EA" w:rsidRPr="00EF53EA" w:rsidTr="000F40D7">
        <w:trPr>
          <w:trHeight w:val="584"/>
          <w:jc w:val="center"/>
        </w:trPr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40D7" w:rsidRPr="00EF53EA" w:rsidRDefault="000F40D7" w:rsidP="00603DAD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EF53EA">
              <w:rPr>
                <w:b w:val="0"/>
                <w:sz w:val="22"/>
                <w:szCs w:val="22"/>
              </w:rPr>
              <w:t>9.04.2019</w:t>
            </w:r>
          </w:p>
        </w:tc>
        <w:tc>
          <w:tcPr>
            <w:tcW w:w="4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40D7" w:rsidRPr="00EF53EA" w:rsidRDefault="00EF53EA" w:rsidP="00EF53EA">
            <w:pPr>
              <w:jc w:val="both"/>
              <w:rPr>
                <w:sz w:val="22"/>
                <w:szCs w:val="22"/>
              </w:rPr>
            </w:pPr>
            <w:r w:rsidRPr="00EF53EA">
              <w:rPr>
                <w:sz w:val="22"/>
                <w:szCs w:val="22"/>
              </w:rPr>
              <w:t>Podstawy współpracy i konfiguracji falowników napięcia ze sterownikami PLC. Konfiguracja i uruchomienie falownika napięcia (przy U/=const) do współpracy ze sterownikiem PLC. Sterowanie prędkością obrotową poprzez wejście analogowe i wejścia cyfrowe falownika.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40D7" w:rsidRPr="00EF53EA" w:rsidRDefault="000F40D7" w:rsidP="00603DAD">
            <w:pPr>
              <w:jc w:val="center"/>
              <w:rPr>
                <w:sz w:val="22"/>
                <w:szCs w:val="22"/>
              </w:rPr>
            </w:pPr>
            <w:r w:rsidRPr="00EF53EA">
              <w:rPr>
                <w:sz w:val="22"/>
                <w:szCs w:val="22"/>
              </w:rPr>
              <w:t>13.30 – 16.50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40D7" w:rsidRPr="00EF53EA" w:rsidRDefault="000F40D7" w:rsidP="00603DAD">
            <w:pPr>
              <w:jc w:val="center"/>
              <w:rPr>
                <w:sz w:val="22"/>
                <w:szCs w:val="22"/>
              </w:rPr>
            </w:pPr>
            <w:r w:rsidRPr="00EF53EA">
              <w:rPr>
                <w:sz w:val="22"/>
                <w:szCs w:val="22"/>
              </w:rPr>
              <w:t>4</w:t>
            </w:r>
          </w:p>
        </w:tc>
        <w:tc>
          <w:tcPr>
            <w:tcW w:w="2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40D7" w:rsidRPr="00EF53EA" w:rsidRDefault="000F40D7" w:rsidP="00603DAD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EF53EA">
              <w:rPr>
                <w:b w:val="0"/>
                <w:sz w:val="22"/>
                <w:szCs w:val="22"/>
              </w:rPr>
              <w:t>Krzysztof Ludwinek</w:t>
            </w: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40D7" w:rsidRPr="00EF53EA" w:rsidRDefault="000F40D7" w:rsidP="00603DAD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EF53EA">
              <w:rPr>
                <w:b w:val="0"/>
                <w:sz w:val="22"/>
                <w:szCs w:val="22"/>
              </w:rPr>
              <w:t>2.27HD</w:t>
            </w:r>
          </w:p>
        </w:tc>
      </w:tr>
      <w:tr w:rsidR="00EF53EA" w:rsidRPr="00EF53EA" w:rsidTr="000F40D7">
        <w:trPr>
          <w:trHeight w:val="584"/>
          <w:jc w:val="center"/>
        </w:trPr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40D7" w:rsidRPr="00EF53EA" w:rsidRDefault="000F40D7" w:rsidP="00603DAD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EF53EA">
              <w:rPr>
                <w:b w:val="0"/>
                <w:sz w:val="22"/>
                <w:szCs w:val="22"/>
              </w:rPr>
              <w:t>16.04.2019</w:t>
            </w:r>
          </w:p>
        </w:tc>
        <w:tc>
          <w:tcPr>
            <w:tcW w:w="4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40D7" w:rsidRPr="00EF53EA" w:rsidRDefault="000F40D7" w:rsidP="00EF53EA">
            <w:pPr>
              <w:jc w:val="both"/>
              <w:rPr>
                <w:sz w:val="22"/>
                <w:szCs w:val="22"/>
              </w:rPr>
            </w:pPr>
            <w:r w:rsidRPr="00EF53EA">
              <w:rPr>
                <w:sz w:val="22"/>
                <w:szCs w:val="22"/>
              </w:rPr>
              <w:t>Opracowanie programu do sterowania wybranym procesem z wykorzystaniem kompaktowego sterownika PLC, modułów rozszerzeń, panelu operatorskiego i falowanika napięcia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40D7" w:rsidRPr="00EF53EA" w:rsidRDefault="000F40D7" w:rsidP="000F40D7">
            <w:pPr>
              <w:jc w:val="center"/>
              <w:rPr>
                <w:sz w:val="22"/>
                <w:szCs w:val="22"/>
              </w:rPr>
            </w:pPr>
            <w:r w:rsidRPr="00EF53EA">
              <w:rPr>
                <w:sz w:val="22"/>
                <w:szCs w:val="22"/>
              </w:rPr>
              <w:t>13.30 – 18.40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40D7" w:rsidRPr="00EF53EA" w:rsidRDefault="000F40D7" w:rsidP="00603DAD">
            <w:pPr>
              <w:jc w:val="center"/>
              <w:rPr>
                <w:sz w:val="22"/>
                <w:szCs w:val="22"/>
              </w:rPr>
            </w:pPr>
            <w:r w:rsidRPr="00EF53EA">
              <w:rPr>
                <w:sz w:val="22"/>
                <w:szCs w:val="22"/>
              </w:rPr>
              <w:t>6</w:t>
            </w:r>
          </w:p>
        </w:tc>
        <w:tc>
          <w:tcPr>
            <w:tcW w:w="2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40D7" w:rsidRPr="00EF53EA" w:rsidRDefault="000F40D7" w:rsidP="00603DAD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EF53EA">
              <w:rPr>
                <w:b w:val="0"/>
                <w:sz w:val="22"/>
                <w:szCs w:val="22"/>
              </w:rPr>
              <w:t>Krzysztof Ludwinek</w:t>
            </w: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40D7" w:rsidRPr="00EF53EA" w:rsidRDefault="000F40D7" w:rsidP="00603DAD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EF53EA">
              <w:rPr>
                <w:b w:val="0"/>
                <w:sz w:val="22"/>
                <w:szCs w:val="22"/>
              </w:rPr>
              <w:t>2.27HD</w:t>
            </w:r>
          </w:p>
        </w:tc>
      </w:tr>
    </w:tbl>
    <w:p w:rsidR="00E8270C" w:rsidRDefault="00E8270C" w:rsidP="00E8270C">
      <w:pPr>
        <w:tabs>
          <w:tab w:val="left" w:pos="180"/>
        </w:tabs>
        <w:ind w:left="6192" w:firstLine="180"/>
        <w:rPr>
          <w:i/>
        </w:rPr>
      </w:pPr>
    </w:p>
    <w:p w:rsidR="00E8270C" w:rsidRDefault="00E8270C" w:rsidP="00E8270C">
      <w:pPr>
        <w:tabs>
          <w:tab w:val="left" w:pos="180"/>
        </w:tabs>
        <w:ind w:left="6192" w:firstLine="180"/>
        <w:rPr>
          <w:i/>
        </w:rPr>
      </w:pPr>
    </w:p>
    <w:p w:rsidR="00E8270C" w:rsidRDefault="00E8270C" w:rsidP="00E8270C"/>
    <w:p w:rsidR="007B0B34" w:rsidRDefault="005E501E"/>
    <w:sectPr w:rsidR="007B0B34" w:rsidSect="008C18A8">
      <w:headerReference w:type="default" r:id="rId7"/>
      <w:pgSz w:w="11906" w:h="16838"/>
      <w:pgMar w:top="1418" w:right="1418" w:bottom="1418" w:left="1418" w:header="568" w:footer="16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E501E" w:rsidRDefault="005E501E">
      <w:r>
        <w:separator/>
      </w:r>
    </w:p>
  </w:endnote>
  <w:endnote w:type="continuationSeparator" w:id="0">
    <w:p w:rsidR="005E501E" w:rsidRDefault="005E50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E501E" w:rsidRDefault="005E501E">
      <w:r>
        <w:separator/>
      </w:r>
    </w:p>
  </w:footnote>
  <w:footnote w:type="continuationSeparator" w:id="0">
    <w:p w:rsidR="005E501E" w:rsidRDefault="005E501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01265" w:rsidRPr="00B01265" w:rsidRDefault="00E8270C" w:rsidP="00B01265">
    <w:pPr>
      <w:pStyle w:val="Nagwek"/>
      <w:jc w:val="center"/>
      <w:rPr>
        <w:rFonts w:ascii="Arial Narrow" w:hAnsi="Arial Narrow"/>
      </w:rPr>
    </w:pPr>
    <w:r>
      <w:rPr>
        <w:rFonts w:ascii="Arial Narrow" w:hAnsi="Arial Narrow"/>
        <w:noProof/>
        <w:lang w:eastAsia="pl-PL"/>
      </w:rPr>
      <w:drawing>
        <wp:inline distT="0" distB="0" distL="0" distR="0">
          <wp:extent cx="5587026" cy="512831"/>
          <wp:effectExtent l="0" t="0" r="0" b="1905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E_Wiedza_Edukacja_Rozwoj_bw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852703" cy="53721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C06891" w:rsidRDefault="005E501E" w:rsidP="00377730">
    <w:pPr>
      <w:jc w:val="center"/>
      <w:rPr>
        <w:rFonts w:ascii="Arial" w:hAnsi="Arial" w:cs="Arial"/>
        <w:sz w:val="16"/>
        <w:szCs w:val="16"/>
      </w:rPr>
    </w:pPr>
  </w:p>
  <w:p w:rsidR="005B5F7B" w:rsidRPr="000A5BDF" w:rsidRDefault="00E8270C" w:rsidP="00377730">
    <w:pPr>
      <w:jc w:val="center"/>
      <w:rPr>
        <w:rFonts w:ascii="Arial" w:hAnsi="Arial" w:cs="Arial"/>
        <w:sz w:val="16"/>
        <w:szCs w:val="16"/>
      </w:rPr>
    </w:pPr>
    <w:r w:rsidRPr="000551E0">
      <w:rPr>
        <w:rFonts w:ascii="Arial" w:hAnsi="Arial" w:cs="Arial"/>
        <w:sz w:val="16"/>
        <w:szCs w:val="16"/>
      </w:rPr>
      <w:t>Projekt</w:t>
    </w:r>
    <w:r w:rsidRPr="000A5BDF">
      <w:rPr>
        <w:rFonts w:ascii="Arial" w:hAnsi="Arial" w:cs="Arial"/>
        <w:b/>
        <w:sz w:val="16"/>
        <w:szCs w:val="16"/>
      </w:rPr>
      <w:t xml:space="preserve"> „Politechnika Świętokrzyska nowoczesną uczelnią w europejskiej przestrzeni gospodarczej”</w:t>
    </w:r>
    <w:r w:rsidRPr="000A5BDF">
      <w:rPr>
        <w:rFonts w:ascii="Arial" w:hAnsi="Arial" w:cs="Arial"/>
        <w:sz w:val="16"/>
        <w:szCs w:val="16"/>
      </w:rPr>
      <w:t xml:space="preserve"> </w:t>
    </w:r>
    <w:r>
      <w:rPr>
        <w:rFonts w:ascii="Arial" w:hAnsi="Arial" w:cs="Arial"/>
        <w:sz w:val="16"/>
        <w:szCs w:val="16"/>
      </w:rPr>
      <w:br/>
    </w:r>
    <w:r>
      <w:rPr>
        <w:rFonts w:ascii="Arial" w:hAnsi="Arial" w:cs="Arial"/>
        <w:b/>
        <w:sz w:val="16"/>
        <w:szCs w:val="16"/>
      </w:rPr>
      <w:t xml:space="preserve">nr </w:t>
    </w:r>
    <w:r w:rsidRPr="000551E0">
      <w:rPr>
        <w:rFonts w:ascii="Arial" w:hAnsi="Arial" w:cs="Arial"/>
        <w:b/>
        <w:sz w:val="16"/>
        <w:szCs w:val="16"/>
      </w:rPr>
      <w:t>POWR.03.05.00-00-Z202/17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hideSpellingErrors/>
  <w:hideGrammaticalError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1NzaxMLG0sDAyNjdX0lEKTi0uzszPAykwqwUAgvf3dywAAAA="/>
  </w:docVars>
  <w:rsids>
    <w:rsidRoot w:val="00E8270C"/>
    <w:rsid w:val="00024673"/>
    <w:rsid w:val="000572D9"/>
    <w:rsid w:val="00085B0C"/>
    <w:rsid w:val="000F40D7"/>
    <w:rsid w:val="001049A2"/>
    <w:rsid w:val="001154FA"/>
    <w:rsid w:val="00174261"/>
    <w:rsid w:val="001828EF"/>
    <w:rsid w:val="001918B6"/>
    <w:rsid w:val="00296BE1"/>
    <w:rsid w:val="00332E64"/>
    <w:rsid w:val="00361B91"/>
    <w:rsid w:val="003C11C2"/>
    <w:rsid w:val="00403870"/>
    <w:rsid w:val="004A2BE9"/>
    <w:rsid w:val="004C0E7E"/>
    <w:rsid w:val="004D2522"/>
    <w:rsid w:val="004F71B8"/>
    <w:rsid w:val="00511C9F"/>
    <w:rsid w:val="00565A1E"/>
    <w:rsid w:val="005A2A72"/>
    <w:rsid w:val="005E501E"/>
    <w:rsid w:val="0063103C"/>
    <w:rsid w:val="00640143"/>
    <w:rsid w:val="00693828"/>
    <w:rsid w:val="007E08F8"/>
    <w:rsid w:val="00835F0D"/>
    <w:rsid w:val="008B214C"/>
    <w:rsid w:val="00915FD3"/>
    <w:rsid w:val="009363D9"/>
    <w:rsid w:val="00990D69"/>
    <w:rsid w:val="009D671C"/>
    <w:rsid w:val="00A2701B"/>
    <w:rsid w:val="00A275C7"/>
    <w:rsid w:val="00B32C92"/>
    <w:rsid w:val="00B84CF4"/>
    <w:rsid w:val="00BC50BE"/>
    <w:rsid w:val="00C15A79"/>
    <w:rsid w:val="00C94CFC"/>
    <w:rsid w:val="00CA564F"/>
    <w:rsid w:val="00CC68F3"/>
    <w:rsid w:val="00CF38FA"/>
    <w:rsid w:val="00D453E6"/>
    <w:rsid w:val="00D719B3"/>
    <w:rsid w:val="00D8090E"/>
    <w:rsid w:val="00DB0541"/>
    <w:rsid w:val="00E1474E"/>
    <w:rsid w:val="00E8270C"/>
    <w:rsid w:val="00E832B3"/>
    <w:rsid w:val="00ED0309"/>
    <w:rsid w:val="00EF53EA"/>
    <w:rsid w:val="00F026BC"/>
    <w:rsid w:val="00F50F6F"/>
    <w:rsid w:val="00F61225"/>
    <w:rsid w:val="00FA18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40E4C088-DCE3-43C8-88F8-30F9037CB2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E8270C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E8270C"/>
    <w:pPr>
      <w:tabs>
        <w:tab w:val="center" w:pos="4536"/>
        <w:tab w:val="right" w:pos="9072"/>
      </w:tabs>
      <w:suppressAutoHyphens w:val="0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E8270C"/>
  </w:style>
  <w:style w:type="paragraph" w:styleId="Tytu">
    <w:name w:val="Title"/>
    <w:basedOn w:val="Normalny"/>
    <w:link w:val="TytuZnak"/>
    <w:qFormat/>
    <w:rsid w:val="00E8270C"/>
    <w:pPr>
      <w:suppressAutoHyphens w:val="0"/>
      <w:jc w:val="center"/>
    </w:pPr>
    <w:rPr>
      <w:b/>
      <w:bCs/>
      <w:sz w:val="20"/>
      <w:szCs w:val="20"/>
      <w:lang w:eastAsia="en-US"/>
    </w:rPr>
  </w:style>
  <w:style w:type="character" w:customStyle="1" w:styleId="TytuZnak">
    <w:name w:val="Tytuł Znak"/>
    <w:basedOn w:val="Domylnaczcionkaakapitu"/>
    <w:link w:val="Tytu"/>
    <w:rsid w:val="00E8270C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Tekstpodstawowy">
    <w:name w:val="Body Text"/>
    <w:basedOn w:val="Normalny"/>
    <w:link w:val="TekstpodstawowyZnak"/>
    <w:semiHidden/>
    <w:unhideWhenUsed/>
    <w:rsid w:val="00E8270C"/>
    <w:pPr>
      <w:tabs>
        <w:tab w:val="left" w:pos="900"/>
      </w:tabs>
      <w:suppressAutoHyphens w:val="0"/>
      <w:jc w:val="both"/>
    </w:pPr>
    <w:rPr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semiHidden/>
    <w:rsid w:val="00E8270C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8270C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8270C"/>
    <w:rPr>
      <w:rFonts w:ascii="Tahoma" w:eastAsia="Times New Roman" w:hAnsi="Tahoma" w:cs="Tahoma"/>
      <w:sz w:val="16"/>
      <w:szCs w:val="16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C56525E-7335-451C-942F-ADAF62C4DD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435</Words>
  <Characters>2610</Characters>
  <Application>Microsoft Office Word</Application>
  <DocSecurity>0</DocSecurity>
  <Lines>21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łgosia</dc:creator>
  <cp:lastModifiedBy>Admin</cp:lastModifiedBy>
  <cp:revision>14</cp:revision>
  <dcterms:created xsi:type="dcterms:W3CDTF">2018-12-30T10:14:00Z</dcterms:created>
  <dcterms:modified xsi:type="dcterms:W3CDTF">2019-03-11T07:30:00Z</dcterms:modified>
</cp:coreProperties>
</file>